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8825"/>
      </w:tblGrid>
      <w:tr w:rsidR="00DE2828" w:rsidRPr="00DE2828" w14:paraId="09DC610B" w14:textId="77777777" w:rsidTr="005968E5">
        <w:trPr>
          <w:trHeight w:val="297"/>
        </w:trPr>
        <w:tc>
          <w:tcPr>
            <w:tcW w:w="1885" w:type="dxa"/>
          </w:tcPr>
          <w:p w14:paraId="398D925C" w14:textId="77777777" w:rsidR="00A17AAC" w:rsidRPr="00DE2828" w:rsidRDefault="00A17AAC" w:rsidP="00297F37">
            <w:pPr>
              <w:jc w:val="right"/>
              <w:rPr>
                <w:b/>
              </w:rPr>
            </w:pPr>
            <w:r w:rsidRPr="00DE2828">
              <w:rPr>
                <w:b/>
              </w:rPr>
              <w:t>Position Title</w:t>
            </w:r>
          </w:p>
        </w:tc>
        <w:tc>
          <w:tcPr>
            <w:tcW w:w="8825" w:type="dxa"/>
          </w:tcPr>
          <w:p w14:paraId="0734A64C" w14:textId="77777777" w:rsidR="00E6343B" w:rsidRPr="00DE2828" w:rsidRDefault="00BA1AA5" w:rsidP="00297F37">
            <w:pPr>
              <w:tabs>
                <w:tab w:val="left" w:pos="1780"/>
              </w:tabs>
            </w:pPr>
            <w:r w:rsidRPr="00DE2828">
              <w:t>Relationship Guidance Specialist</w:t>
            </w:r>
          </w:p>
        </w:tc>
      </w:tr>
      <w:tr w:rsidR="00DE2828" w:rsidRPr="00DE2828" w14:paraId="5D7D7A14" w14:textId="77777777" w:rsidTr="005968E5">
        <w:tc>
          <w:tcPr>
            <w:tcW w:w="1885" w:type="dxa"/>
          </w:tcPr>
          <w:p w14:paraId="668395A5" w14:textId="77777777" w:rsidR="00A17AAC" w:rsidRPr="00DE2828" w:rsidRDefault="00A17AAC" w:rsidP="00297F37">
            <w:pPr>
              <w:jc w:val="right"/>
              <w:rPr>
                <w:b/>
              </w:rPr>
            </w:pPr>
            <w:r w:rsidRPr="00DE2828">
              <w:rPr>
                <w:b/>
              </w:rPr>
              <w:t>Reports to</w:t>
            </w:r>
          </w:p>
        </w:tc>
        <w:tc>
          <w:tcPr>
            <w:tcW w:w="8825" w:type="dxa"/>
          </w:tcPr>
          <w:p w14:paraId="6110D30D" w14:textId="77777777" w:rsidR="00E6343B" w:rsidRPr="00DE2828" w:rsidRDefault="002E6D25" w:rsidP="002E6D25">
            <w:r>
              <w:t>Honoring Fatherhood Manager</w:t>
            </w:r>
            <w:r w:rsidR="00BA1AA5" w:rsidRPr="00DE2828">
              <w:t xml:space="preserve"> </w:t>
            </w:r>
          </w:p>
        </w:tc>
      </w:tr>
      <w:tr w:rsidR="00DE2828" w:rsidRPr="00DE2828" w14:paraId="4A883F0E" w14:textId="77777777" w:rsidTr="005968E5">
        <w:tc>
          <w:tcPr>
            <w:tcW w:w="1885" w:type="dxa"/>
          </w:tcPr>
          <w:p w14:paraId="31C141BC" w14:textId="77777777" w:rsidR="00A17AAC" w:rsidRPr="00DE2828" w:rsidRDefault="00A17AAC" w:rsidP="00297F37">
            <w:pPr>
              <w:jc w:val="right"/>
              <w:rPr>
                <w:b/>
              </w:rPr>
            </w:pPr>
            <w:r w:rsidRPr="00DE2828">
              <w:rPr>
                <w:b/>
              </w:rPr>
              <w:t>Location</w:t>
            </w:r>
          </w:p>
        </w:tc>
        <w:tc>
          <w:tcPr>
            <w:tcW w:w="8825" w:type="dxa"/>
          </w:tcPr>
          <w:p w14:paraId="5E03956C" w14:textId="77777777" w:rsidR="00E6343B" w:rsidRPr="00DE2828" w:rsidRDefault="00E6343B" w:rsidP="00297F37">
            <w:r w:rsidRPr="00DE2828">
              <w:t>Denver Indian Center, Inc.</w:t>
            </w:r>
            <w:r w:rsidR="005968E5" w:rsidRPr="00DE2828">
              <w:t xml:space="preserve">  </w:t>
            </w:r>
            <w:r w:rsidRPr="00DE2828">
              <w:t>4407 Morrison Road</w:t>
            </w:r>
            <w:r w:rsidR="005968E5" w:rsidRPr="00DE2828">
              <w:t xml:space="preserve">   </w:t>
            </w:r>
            <w:r w:rsidRPr="00DE2828">
              <w:t>Denver, CO 80217</w:t>
            </w:r>
          </w:p>
        </w:tc>
      </w:tr>
      <w:tr w:rsidR="00DE2828" w:rsidRPr="00DE2828" w14:paraId="58D59EBF" w14:textId="77777777" w:rsidTr="005968E5">
        <w:tc>
          <w:tcPr>
            <w:tcW w:w="1885" w:type="dxa"/>
          </w:tcPr>
          <w:p w14:paraId="67E7C85C" w14:textId="77777777" w:rsidR="00A17AAC" w:rsidRPr="00DE2828" w:rsidRDefault="00A17AAC" w:rsidP="00297F37">
            <w:pPr>
              <w:jc w:val="right"/>
              <w:rPr>
                <w:b/>
              </w:rPr>
            </w:pPr>
            <w:r w:rsidRPr="00DE2828">
              <w:rPr>
                <w:b/>
              </w:rPr>
              <w:t>DICI Mission</w:t>
            </w:r>
          </w:p>
        </w:tc>
        <w:tc>
          <w:tcPr>
            <w:tcW w:w="8825" w:type="dxa"/>
          </w:tcPr>
          <w:p w14:paraId="41FE6E2D" w14:textId="4E43BE69" w:rsidR="00A17AAC" w:rsidRPr="00DE2828" w:rsidRDefault="00E6343B" w:rsidP="00297F37">
            <w:r w:rsidRPr="00DE2828">
              <w:t>Empowering our Youth, Families</w:t>
            </w:r>
            <w:r w:rsidR="00CC3582">
              <w:t>,</w:t>
            </w:r>
            <w:r w:rsidRPr="00DE2828">
              <w:t xml:space="preserve"> and Community through Self-Determination, Cultural Identity</w:t>
            </w:r>
            <w:r w:rsidR="00CC3582">
              <w:t>,</w:t>
            </w:r>
            <w:r w:rsidRPr="00DE2828">
              <w:t xml:space="preserve"> and Education</w:t>
            </w:r>
          </w:p>
        </w:tc>
      </w:tr>
      <w:tr w:rsidR="00DE2828" w:rsidRPr="00DE2828" w14:paraId="33DFBF5A" w14:textId="77777777" w:rsidTr="005968E5">
        <w:tc>
          <w:tcPr>
            <w:tcW w:w="1885" w:type="dxa"/>
          </w:tcPr>
          <w:p w14:paraId="1637DC88" w14:textId="77777777" w:rsidR="00A17AAC" w:rsidRPr="00DE2828" w:rsidRDefault="00A17AAC" w:rsidP="00297F37">
            <w:pPr>
              <w:jc w:val="right"/>
              <w:rPr>
                <w:b/>
              </w:rPr>
            </w:pPr>
            <w:r w:rsidRPr="00DE2828">
              <w:rPr>
                <w:b/>
              </w:rPr>
              <w:t>Position Summary</w:t>
            </w:r>
          </w:p>
        </w:tc>
        <w:tc>
          <w:tcPr>
            <w:tcW w:w="8825" w:type="dxa"/>
          </w:tcPr>
          <w:p w14:paraId="78140A65" w14:textId="6B796098" w:rsidR="00A17AAC" w:rsidRPr="00DE2828" w:rsidRDefault="00BA1AA5" w:rsidP="00A15166">
            <w:pPr>
              <w:rPr>
                <w:rFonts w:cs="Times New Roman"/>
              </w:rPr>
            </w:pPr>
            <w:r w:rsidRPr="00DE2828">
              <w:rPr>
                <w:rFonts w:cs="Times New Roman"/>
              </w:rPr>
              <w:t xml:space="preserve">The FEP Relationship Guidance Specialist is responsible to deliver </w:t>
            </w:r>
            <w:r w:rsidR="00CC3582">
              <w:rPr>
                <w:rFonts w:cs="Times New Roman"/>
              </w:rPr>
              <w:t>high-quality</w:t>
            </w:r>
            <w:r w:rsidR="00360FD1">
              <w:rPr>
                <w:rFonts w:cs="Times New Roman"/>
              </w:rPr>
              <w:t xml:space="preserve"> and</w:t>
            </w:r>
            <w:r w:rsidR="00861687">
              <w:rPr>
                <w:rFonts w:cs="Times New Roman"/>
              </w:rPr>
              <w:t xml:space="preserve"> non-clinical</w:t>
            </w:r>
            <w:r w:rsidRPr="00DE2828">
              <w:rPr>
                <w:rFonts w:cs="Times New Roman"/>
              </w:rPr>
              <w:t xml:space="preserve"> individual </w:t>
            </w:r>
            <w:r w:rsidR="004D5EEE">
              <w:rPr>
                <w:rFonts w:cs="Times New Roman"/>
              </w:rPr>
              <w:t xml:space="preserve">coaching </w:t>
            </w:r>
            <w:r w:rsidRPr="00DE2828">
              <w:rPr>
                <w:rFonts w:cs="Times New Roman"/>
              </w:rPr>
              <w:t>and group facilitation for partic</w:t>
            </w:r>
            <w:r w:rsidR="00861687">
              <w:rPr>
                <w:rFonts w:cs="Times New Roman"/>
              </w:rPr>
              <w:t xml:space="preserve">ipants </w:t>
            </w:r>
            <w:r w:rsidR="00A15166">
              <w:rPr>
                <w:rFonts w:cs="Times New Roman"/>
              </w:rPr>
              <w:t>in the Honoring Fatherhood Program (HFP)</w:t>
            </w:r>
            <w:r w:rsidRPr="00DE2828">
              <w:rPr>
                <w:rFonts w:cs="Times New Roman"/>
              </w:rPr>
              <w:t>.</w:t>
            </w:r>
          </w:p>
        </w:tc>
      </w:tr>
      <w:tr w:rsidR="00DE2828" w:rsidRPr="00DE2828" w14:paraId="2A5536F6" w14:textId="77777777" w:rsidTr="005968E5">
        <w:tc>
          <w:tcPr>
            <w:tcW w:w="1885" w:type="dxa"/>
          </w:tcPr>
          <w:p w14:paraId="29BCA083" w14:textId="77777777" w:rsidR="00E6343B" w:rsidRPr="00DE2828" w:rsidRDefault="00E6343B" w:rsidP="00297F37">
            <w:pPr>
              <w:jc w:val="right"/>
              <w:rPr>
                <w:b/>
              </w:rPr>
            </w:pPr>
            <w:r w:rsidRPr="00DE2828">
              <w:rPr>
                <w:b/>
              </w:rPr>
              <w:t>Supervisory Role</w:t>
            </w:r>
          </w:p>
        </w:tc>
        <w:tc>
          <w:tcPr>
            <w:tcW w:w="8825" w:type="dxa"/>
          </w:tcPr>
          <w:p w14:paraId="446679A3" w14:textId="77777777" w:rsidR="00A17AAC" w:rsidRPr="00DE2828" w:rsidRDefault="00E6343B" w:rsidP="00297F37">
            <w:r w:rsidRPr="00DE2828">
              <w:t>N</w:t>
            </w:r>
            <w:r w:rsidR="00F3613F" w:rsidRPr="00DE2828">
              <w:t>o supervision of others</w:t>
            </w:r>
          </w:p>
        </w:tc>
      </w:tr>
      <w:tr w:rsidR="00DE2828" w:rsidRPr="00DE2828" w14:paraId="08070A17" w14:textId="77777777" w:rsidTr="005968E5">
        <w:tc>
          <w:tcPr>
            <w:tcW w:w="1885" w:type="dxa"/>
          </w:tcPr>
          <w:p w14:paraId="222A3F8E" w14:textId="77777777" w:rsidR="00A17AAC" w:rsidRPr="00DE2828" w:rsidRDefault="00A17AAC" w:rsidP="00297F37">
            <w:pPr>
              <w:jc w:val="right"/>
              <w:rPr>
                <w:b/>
              </w:rPr>
            </w:pPr>
            <w:r w:rsidRPr="00DE2828">
              <w:rPr>
                <w:b/>
              </w:rPr>
              <w:t>Salary</w:t>
            </w:r>
          </w:p>
        </w:tc>
        <w:tc>
          <w:tcPr>
            <w:tcW w:w="8825" w:type="dxa"/>
          </w:tcPr>
          <w:p w14:paraId="49D4E94D" w14:textId="0045E2CA" w:rsidR="00A46893" w:rsidRPr="00DE2828" w:rsidRDefault="000B7D8E" w:rsidP="00297F37">
            <w:r>
              <w:t>$4</w:t>
            </w:r>
            <w:r w:rsidR="007F0ABE">
              <w:t>6</w:t>
            </w:r>
            <w:r>
              <w:t>,000-$4</w:t>
            </w:r>
            <w:r w:rsidR="007F0ABE">
              <w:t>8</w:t>
            </w:r>
            <w:r>
              <w:t>,000</w:t>
            </w:r>
          </w:p>
        </w:tc>
      </w:tr>
    </w:tbl>
    <w:p w14:paraId="111AC30A" w14:textId="77777777" w:rsidR="000A08BC" w:rsidRPr="00DE2828" w:rsidRDefault="003A133C" w:rsidP="00297F37">
      <w:pPr>
        <w:spacing w:after="0" w:line="240" w:lineRule="auto"/>
      </w:pPr>
      <w:r w:rsidRPr="00DE2828">
        <w:rPr>
          <w:b/>
        </w:rPr>
        <w:t>Respo</w:t>
      </w:r>
      <w:r w:rsidR="00B4025C" w:rsidRPr="00DE2828">
        <w:rPr>
          <w:b/>
        </w:rPr>
        <w:t>n</w:t>
      </w:r>
      <w:r w:rsidRPr="00DE2828">
        <w:rPr>
          <w:b/>
        </w:rPr>
        <w:t>sibilities</w:t>
      </w:r>
      <w:r w:rsidR="000A08BC" w:rsidRPr="00DE2828">
        <w:t>:</w:t>
      </w:r>
    </w:p>
    <w:p w14:paraId="4AB91054" w14:textId="15D4570D" w:rsidR="00A15166" w:rsidRPr="00BD4DD7" w:rsidRDefault="00A15166" w:rsidP="00A15166">
      <w:pPr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 w:rsidRPr="00BD4DD7">
        <w:rPr>
          <w:sz w:val="21"/>
          <w:szCs w:val="21"/>
        </w:rPr>
        <w:t xml:space="preserve">Assist with </w:t>
      </w:r>
      <w:r>
        <w:rPr>
          <w:sz w:val="21"/>
          <w:szCs w:val="21"/>
        </w:rPr>
        <w:t xml:space="preserve">HFP </w:t>
      </w:r>
      <w:r w:rsidRPr="00BD4DD7">
        <w:rPr>
          <w:sz w:val="21"/>
          <w:szCs w:val="21"/>
        </w:rPr>
        <w:t xml:space="preserve">recruitment </w:t>
      </w:r>
      <w:r w:rsidR="006C7EF5" w:rsidRPr="00BD4DD7">
        <w:rPr>
          <w:sz w:val="21"/>
          <w:szCs w:val="21"/>
        </w:rPr>
        <w:t>efforts.</w:t>
      </w:r>
    </w:p>
    <w:p w14:paraId="38B43B1C" w14:textId="6FD2729B" w:rsidR="00A15166" w:rsidRDefault="00A15166" w:rsidP="00A15166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Share</w:t>
      </w:r>
      <w:r w:rsidRPr="00BD4DD7">
        <w:rPr>
          <w:sz w:val="21"/>
          <w:szCs w:val="21"/>
        </w:rPr>
        <w:t xml:space="preserve"> resource materials</w:t>
      </w:r>
      <w:r>
        <w:rPr>
          <w:sz w:val="21"/>
          <w:szCs w:val="21"/>
        </w:rPr>
        <w:t xml:space="preserve"> with participants and community </w:t>
      </w:r>
      <w:r w:rsidR="006C7EF5">
        <w:rPr>
          <w:sz w:val="21"/>
          <w:szCs w:val="21"/>
        </w:rPr>
        <w:t>members.</w:t>
      </w:r>
    </w:p>
    <w:p w14:paraId="754C7DC8" w14:textId="110505C7" w:rsidR="00A15166" w:rsidRPr="00BD4DD7" w:rsidRDefault="00A15166" w:rsidP="00A15166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 xml:space="preserve">Conduct intake including eligibility </w:t>
      </w:r>
      <w:r w:rsidR="006C7EF5">
        <w:rPr>
          <w:sz w:val="21"/>
          <w:szCs w:val="21"/>
        </w:rPr>
        <w:t>d</w:t>
      </w:r>
      <w:r w:rsidR="006C7EF5" w:rsidRPr="00BD4DD7">
        <w:rPr>
          <w:sz w:val="21"/>
          <w:szCs w:val="21"/>
        </w:rPr>
        <w:t>etermin</w:t>
      </w:r>
      <w:r w:rsidR="006C7EF5">
        <w:rPr>
          <w:sz w:val="21"/>
          <w:szCs w:val="21"/>
        </w:rPr>
        <w:t>ation</w:t>
      </w:r>
      <w:r w:rsidR="006C7EF5" w:rsidRPr="00BD4DD7">
        <w:rPr>
          <w:sz w:val="21"/>
          <w:szCs w:val="21"/>
        </w:rPr>
        <w:t>.</w:t>
      </w:r>
    </w:p>
    <w:p w14:paraId="12824EFB" w14:textId="0FD24CC6" w:rsidR="00A15166" w:rsidRPr="00BD4DD7" w:rsidRDefault="00A15166" w:rsidP="00A15166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 xml:space="preserve">Guide </w:t>
      </w:r>
      <w:r w:rsidRPr="00BD4DD7">
        <w:rPr>
          <w:sz w:val="21"/>
          <w:szCs w:val="21"/>
        </w:rPr>
        <w:t>participants in the develop</w:t>
      </w:r>
      <w:r w:rsidR="004C0EF0">
        <w:rPr>
          <w:sz w:val="21"/>
          <w:szCs w:val="21"/>
        </w:rPr>
        <w:t>ment of an Individualized Success</w:t>
      </w:r>
      <w:r w:rsidRPr="00BD4DD7">
        <w:rPr>
          <w:sz w:val="21"/>
          <w:szCs w:val="21"/>
        </w:rPr>
        <w:t xml:space="preserve"> </w:t>
      </w:r>
      <w:r w:rsidR="006C7EF5" w:rsidRPr="00BD4DD7">
        <w:rPr>
          <w:sz w:val="21"/>
          <w:szCs w:val="21"/>
        </w:rPr>
        <w:t>Plan.</w:t>
      </w:r>
    </w:p>
    <w:p w14:paraId="2C1CA743" w14:textId="1F0DB73F" w:rsidR="00A15166" w:rsidRPr="00BD4DD7" w:rsidRDefault="00A15166" w:rsidP="00A15166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 w:rsidRPr="00BD4DD7">
        <w:rPr>
          <w:sz w:val="21"/>
          <w:szCs w:val="21"/>
        </w:rPr>
        <w:t>Prepare</w:t>
      </w:r>
      <w:r>
        <w:rPr>
          <w:sz w:val="21"/>
          <w:szCs w:val="21"/>
        </w:rPr>
        <w:t xml:space="preserve"> </w:t>
      </w:r>
      <w:r w:rsidRPr="00BD4DD7">
        <w:rPr>
          <w:sz w:val="21"/>
          <w:szCs w:val="21"/>
        </w:rPr>
        <w:t xml:space="preserve">and present </w:t>
      </w:r>
      <w:r>
        <w:rPr>
          <w:sz w:val="21"/>
          <w:szCs w:val="21"/>
        </w:rPr>
        <w:t>HFP</w:t>
      </w:r>
      <w:r w:rsidRPr="00BD4DD7">
        <w:rPr>
          <w:sz w:val="21"/>
          <w:szCs w:val="21"/>
        </w:rPr>
        <w:t xml:space="preserve"> participant </w:t>
      </w:r>
      <w:r>
        <w:rPr>
          <w:sz w:val="21"/>
          <w:szCs w:val="21"/>
        </w:rPr>
        <w:t>presentations</w:t>
      </w:r>
      <w:r w:rsidRPr="00BD4DD7">
        <w:rPr>
          <w:sz w:val="21"/>
          <w:szCs w:val="21"/>
        </w:rPr>
        <w:t xml:space="preserve"> for </w:t>
      </w:r>
      <w:r>
        <w:rPr>
          <w:sz w:val="21"/>
          <w:szCs w:val="21"/>
        </w:rPr>
        <w:t xml:space="preserve">team </w:t>
      </w:r>
      <w:r w:rsidR="006C7EF5">
        <w:rPr>
          <w:sz w:val="21"/>
          <w:szCs w:val="21"/>
        </w:rPr>
        <w:t>input</w:t>
      </w:r>
      <w:r w:rsidR="006C7EF5" w:rsidRPr="00BD4DD7">
        <w:rPr>
          <w:sz w:val="21"/>
          <w:szCs w:val="21"/>
        </w:rPr>
        <w:t>.</w:t>
      </w:r>
    </w:p>
    <w:p w14:paraId="62497208" w14:textId="47071CD4" w:rsidR="00EA257D" w:rsidRPr="000E209A" w:rsidRDefault="00EA257D" w:rsidP="00297F37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0E209A">
        <w:rPr>
          <w:rFonts w:cs="Times New Roman"/>
        </w:rPr>
        <w:t xml:space="preserve">Deliver </w:t>
      </w:r>
      <w:r w:rsidR="00701493" w:rsidRPr="000E209A">
        <w:rPr>
          <w:rFonts w:cs="Times New Roman"/>
        </w:rPr>
        <w:t>coaching</w:t>
      </w:r>
      <w:r w:rsidR="000E209A" w:rsidRPr="000E209A">
        <w:rPr>
          <w:rFonts w:cs="Times New Roman"/>
        </w:rPr>
        <w:t xml:space="preserve"> for the </w:t>
      </w:r>
      <w:r w:rsidR="000E209A">
        <w:rPr>
          <w:rFonts w:cs="Times New Roman"/>
        </w:rPr>
        <w:t>e</w:t>
      </w:r>
      <w:r w:rsidRPr="000E209A">
        <w:rPr>
          <w:rFonts w:cs="Times New Roman"/>
        </w:rPr>
        <w:t>stablish</w:t>
      </w:r>
      <w:r w:rsidR="000E209A">
        <w:rPr>
          <w:rFonts w:cs="Times New Roman"/>
        </w:rPr>
        <w:t xml:space="preserve">ment of individualized </w:t>
      </w:r>
      <w:r w:rsidRPr="000E209A">
        <w:rPr>
          <w:rFonts w:cs="Times New Roman"/>
        </w:rPr>
        <w:t>goals</w:t>
      </w:r>
      <w:r w:rsidR="000E209A">
        <w:rPr>
          <w:rFonts w:cs="Times New Roman"/>
        </w:rPr>
        <w:t xml:space="preserve"> in colla</w:t>
      </w:r>
      <w:r w:rsidRPr="000E209A">
        <w:rPr>
          <w:rFonts w:cs="Times New Roman"/>
        </w:rPr>
        <w:t xml:space="preserve">boration with </w:t>
      </w:r>
      <w:r w:rsidR="006C7EF5" w:rsidRPr="000E209A">
        <w:rPr>
          <w:rFonts w:cs="Times New Roman"/>
        </w:rPr>
        <w:t>participants.</w:t>
      </w:r>
    </w:p>
    <w:p w14:paraId="36A87BB1" w14:textId="4197E149" w:rsidR="00EA257D" w:rsidRPr="00DE2828" w:rsidRDefault="00EA257D" w:rsidP="00297F37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t>Engage, educate</w:t>
      </w:r>
      <w:r w:rsidR="009C04FC">
        <w:rPr>
          <w:rFonts w:cs="Times New Roman"/>
        </w:rPr>
        <w:t>,</w:t>
      </w:r>
      <w:r w:rsidRPr="00DE2828">
        <w:rPr>
          <w:rFonts w:cs="Times New Roman"/>
        </w:rPr>
        <w:t xml:space="preserve"> and support each participant</w:t>
      </w:r>
      <w:r w:rsidR="000E209A">
        <w:rPr>
          <w:rFonts w:cs="Times New Roman"/>
        </w:rPr>
        <w:t xml:space="preserve"> in their chosen path for growth and </w:t>
      </w:r>
      <w:r w:rsidR="006C7EF5">
        <w:rPr>
          <w:rFonts w:cs="Times New Roman"/>
        </w:rPr>
        <w:t>development</w:t>
      </w:r>
      <w:r w:rsidR="006C7EF5" w:rsidRPr="00DE2828">
        <w:rPr>
          <w:rFonts w:cs="Times New Roman"/>
        </w:rPr>
        <w:t>.</w:t>
      </w:r>
    </w:p>
    <w:p w14:paraId="789E0685" w14:textId="008EA3E2" w:rsidR="00EA257D" w:rsidRPr="00DE2828" w:rsidRDefault="00EA257D" w:rsidP="00297F37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t xml:space="preserve">Determine </w:t>
      </w:r>
      <w:r w:rsidR="00013CEE">
        <w:rPr>
          <w:rFonts w:cs="Times New Roman"/>
        </w:rPr>
        <w:t xml:space="preserve">program </w:t>
      </w:r>
      <w:r w:rsidR="00CC3582">
        <w:rPr>
          <w:rFonts w:cs="Times New Roman"/>
        </w:rPr>
        <w:t>participants’</w:t>
      </w:r>
      <w:r w:rsidR="00013CEE">
        <w:rPr>
          <w:rFonts w:cs="Times New Roman"/>
        </w:rPr>
        <w:t xml:space="preserve"> </w:t>
      </w:r>
      <w:r w:rsidRPr="00DE2828">
        <w:rPr>
          <w:rFonts w:cs="Times New Roman"/>
        </w:rPr>
        <w:t xml:space="preserve">strengths and areas for </w:t>
      </w:r>
      <w:r w:rsidR="006C7EF5" w:rsidRPr="00DE2828">
        <w:rPr>
          <w:rFonts w:cs="Times New Roman"/>
        </w:rPr>
        <w:t>improvement.</w:t>
      </w:r>
      <w:r w:rsidRPr="00DE2828">
        <w:rPr>
          <w:rFonts w:cs="Times New Roman"/>
        </w:rPr>
        <w:t xml:space="preserve"> </w:t>
      </w:r>
    </w:p>
    <w:p w14:paraId="616D189F" w14:textId="3E81579B" w:rsidR="00EA257D" w:rsidRPr="004C0EF0" w:rsidRDefault="00EA257D" w:rsidP="00297F37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C0EF0">
        <w:rPr>
          <w:rFonts w:cs="Times New Roman"/>
        </w:rPr>
        <w:t xml:space="preserve">Facilitate workshops </w:t>
      </w:r>
      <w:r w:rsidR="00CC3582">
        <w:rPr>
          <w:rFonts w:cs="Times New Roman"/>
        </w:rPr>
        <w:t>on</w:t>
      </w:r>
      <w:r w:rsidR="0086347B" w:rsidRPr="004C0EF0">
        <w:rPr>
          <w:rFonts w:cs="Times New Roman"/>
        </w:rPr>
        <w:t xml:space="preserve"> </w:t>
      </w:r>
      <w:r w:rsidRPr="004C0EF0">
        <w:rPr>
          <w:rFonts w:cs="Times New Roman"/>
        </w:rPr>
        <w:t>Fatherhood</w:t>
      </w:r>
      <w:r w:rsidR="0086347B" w:rsidRPr="004C0EF0">
        <w:rPr>
          <w:rFonts w:cs="Times New Roman"/>
        </w:rPr>
        <w:t>,</w:t>
      </w:r>
      <w:r w:rsidR="004C0EF0" w:rsidRPr="004C0EF0">
        <w:rPr>
          <w:rFonts w:cs="Times New Roman"/>
        </w:rPr>
        <w:t xml:space="preserve"> Healthy </w:t>
      </w:r>
      <w:r w:rsidRPr="004C0EF0">
        <w:rPr>
          <w:rFonts w:cs="Times New Roman"/>
        </w:rPr>
        <w:t>Relationships</w:t>
      </w:r>
      <w:r w:rsidR="004C0EF0" w:rsidRPr="004C0EF0">
        <w:rPr>
          <w:rFonts w:cs="Times New Roman"/>
        </w:rPr>
        <w:t xml:space="preserve">, and Economic </w:t>
      </w:r>
      <w:r w:rsidR="00CC3582" w:rsidRPr="004C0EF0">
        <w:rPr>
          <w:rFonts w:cs="Times New Roman"/>
        </w:rPr>
        <w:t>Success.</w:t>
      </w:r>
    </w:p>
    <w:p w14:paraId="315672CA" w14:textId="4A502919" w:rsidR="00EA257D" w:rsidRPr="00DE2828" w:rsidRDefault="00EA257D" w:rsidP="00297F37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t xml:space="preserve">Make appropriate referrals for necessary services to strengthen areas identified for </w:t>
      </w:r>
      <w:r w:rsidR="00CC3582" w:rsidRPr="00DE2828">
        <w:rPr>
          <w:rFonts w:cs="Times New Roman"/>
        </w:rPr>
        <w:t>improvement.</w:t>
      </w:r>
    </w:p>
    <w:p w14:paraId="5C7E7FDB" w14:textId="079D5127" w:rsidR="00EA257D" w:rsidRPr="00DE2828" w:rsidRDefault="00EA257D" w:rsidP="00297F37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t>Monitor and support participants in achieving their career goal(s</w:t>
      </w:r>
      <w:r w:rsidR="00CC3582" w:rsidRPr="00DE2828">
        <w:rPr>
          <w:rFonts w:cs="Times New Roman"/>
        </w:rPr>
        <w:t>).</w:t>
      </w:r>
      <w:r w:rsidRPr="00DE2828">
        <w:rPr>
          <w:rFonts w:cs="Times New Roman"/>
        </w:rPr>
        <w:t xml:space="preserve"> </w:t>
      </w:r>
    </w:p>
    <w:p w14:paraId="7BFBD18B" w14:textId="3D9F6B78" w:rsidR="00EA257D" w:rsidRPr="00DE2828" w:rsidRDefault="00EA257D" w:rsidP="00297F37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t xml:space="preserve">Conduct follow-up </w:t>
      </w:r>
      <w:r w:rsidR="007C1961">
        <w:rPr>
          <w:rFonts w:cs="Times New Roman"/>
        </w:rPr>
        <w:t xml:space="preserve">activities </w:t>
      </w:r>
      <w:r w:rsidRPr="00DE2828">
        <w:rPr>
          <w:rFonts w:cs="Times New Roman"/>
        </w:rPr>
        <w:t>including participat</w:t>
      </w:r>
      <w:r w:rsidR="00D731AF">
        <w:rPr>
          <w:rFonts w:cs="Times New Roman"/>
        </w:rPr>
        <w:t>i</w:t>
      </w:r>
      <w:r w:rsidR="007C1961">
        <w:rPr>
          <w:rFonts w:cs="Times New Roman"/>
        </w:rPr>
        <w:t>o</w:t>
      </w:r>
      <w:r w:rsidRPr="00DE2828">
        <w:rPr>
          <w:rFonts w:cs="Times New Roman"/>
        </w:rPr>
        <w:t xml:space="preserve">n in progress reviews with other collaborative </w:t>
      </w:r>
      <w:r w:rsidR="00CC3582" w:rsidRPr="00DE2828">
        <w:rPr>
          <w:rFonts w:cs="Times New Roman"/>
        </w:rPr>
        <w:t>partners.</w:t>
      </w:r>
    </w:p>
    <w:p w14:paraId="06A2AB4C" w14:textId="779A29E8" w:rsidR="000E209A" w:rsidRDefault="00EA257D" w:rsidP="00297F37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t>Provide supportive services</w:t>
      </w:r>
      <w:r w:rsidR="000E209A">
        <w:rPr>
          <w:rFonts w:cs="Times New Roman"/>
        </w:rPr>
        <w:t xml:space="preserve"> assistance</w:t>
      </w:r>
      <w:r w:rsidRPr="00DE2828">
        <w:rPr>
          <w:rFonts w:cs="Times New Roman"/>
        </w:rPr>
        <w:t xml:space="preserve"> and incentives for </w:t>
      </w:r>
      <w:r w:rsidR="00CC3582" w:rsidRPr="00DE2828">
        <w:rPr>
          <w:rFonts w:cs="Times New Roman"/>
        </w:rPr>
        <w:t>participants</w:t>
      </w:r>
      <w:r w:rsidR="00CC3582">
        <w:rPr>
          <w:rFonts w:cs="Times New Roman"/>
        </w:rPr>
        <w:t>.</w:t>
      </w:r>
    </w:p>
    <w:p w14:paraId="2992485F" w14:textId="60EF56A8" w:rsidR="000E209A" w:rsidRPr="00BD4DD7" w:rsidRDefault="000E209A" w:rsidP="000E209A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 w:rsidRPr="00BD4DD7">
        <w:rPr>
          <w:sz w:val="21"/>
          <w:szCs w:val="21"/>
        </w:rPr>
        <w:t xml:space="preserve">Work closely with other DICI </w:t>
      </w:r>
      <w:r w:rsidR="007F0ABE">
        <w:rPr>
          <w:sz w:val="21"/>
          <w:szCs w:val="21"/>
        </w:rPr>
        <w:t>staff</w:t>
      </w:r>
      <w:r w:rsidRPr="00BD4DD7">
        <w:rPr>
          <w:sz w:val="21"/>
          <w:szCs w:val="21"/>
        </w:rPr>
        <w:t xml:space="preserve"> and assist them when available and </w:t>
      </w:r>
      <w:r w:rsidR="00CC3582" w:rsidRPr="00BD4DD7">
        <w:rPr>
          <w:sz w:val="21"/>
          <w:szCs w:val="21"/>
        </w:rPr>
        <w:t>qualified.</w:t>
      </w:r>
    </w:p>
    <w:p w14:paraId="6BEF1C1B" w14:textId="0A81A009" w:rsidR="000E209A" w:rsidRPr="00BD4DD7" w:rsidRDefault="000E209A" w:rsidP="000E209A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 w:rsidRPr="00BD4DD7">
        <w:rPr>
          <w:sz w:val="21"/>
          <w:szCs w:val="21"/>
        </w:rPr>
        <w:t xml:space="preserve">Maintain a high level of professional ethics and </w:t>
      </w:r>
      <w:r w:rsidR="00CC3582" w:rsidRPr="00BD4DD7">
        <w:rPr>
          <w:sz w:val="21"/>
          <w:szCs w:val="21"/>
        </w:rPr>
        <w:t>standards</w:t>
      </w:r>
      <w:r w:rsidR="00CC3582">
        <w:rPr>
          <w:sz w:val="21"/>
          <w:szCs w:val="21"/>
        </w:rPr>
        <w:t>.</w:t>
      </w:r>
    </w:p>
    <w:p w14:paraId="4F162F78" w14:textId="561262A8" w:rsidR="000E209A" w:rsidRPr="00BD4DD7" w:rsidRDefault="000E209A" w:rsidP="000E209A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 w:rsidRPr="00BD4DD7">
        <w:rPr>
          <w:sz w:val="21"/>
          <w:szCs w:val="21"/>
        </w:rPr>
        <w:t xml:space="preserve">Maintain strict confidentiality of all DICI records and proprietary </w:t>
      </w:r>
      <w:r w:rsidR="00CC3582" w:rsidRPr="00BD4DD7">
        <w:rPr>
          <w:sz w:val="21"/>
          <w:szCs w:val="21"/>
        </w:rPr>
        <w:t>information.</w:t>
      </w:r>
      <w:r w:rsidRPr="00BD4DD7">
        <w:rPr>
          <w:sz w:val="21"/>
          <w:szCs w:val="21"/>
        </w:rPr>
        <w:t xml:space="preserve"> </w:t>
      </w:r>
    </w:p>
    <w:p w14:paraId="2127EB95" w14:textId="1A5F9E1A" w:rsidR="000E209A" w:rsidRPr="00BD4DD7" w:rsidRDefault="000E209A" w:rsidP="000E209A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 w:rsidRPr="00BD4DD7">
        <w:rPr>
          <w:sz w:val="21"/>
          <w:szCs w:val="21"/>
        </w:rPr>
        <w:t>Adhere to all DICI guidelines</w:t>
      </w:r>
      <w:r>
        <w:rPr>
          <w:sz w:val="21"/>
          <w:szCs w:val="21"/>
        </w:rPr>
        <w:t xml:space="preserve"> (</w:t>
      </w:r>
      <w:r w:rsidRPr="00BD4DD7">
        <w:rPr>
          <w:sz w:val="21"/>
          <w:szCs w:val="21"/>
        </w:rPr>
        <w:t>finance</w:t>
      </w:r>
      <w:r>
        <w:rPr>
          <w:sz w:val="21"/>
          <w:szCs w:val="21"/>
        </w:rPr>
        <w:t>, personnel</w:t>
      </w:r>
      <w:r w:rsidR="00CC3582">
        <w:rPr>
          <w:sz w:val="21"/>
          <w:szCs w:val="21"/>
        </w:rPr>
        <w:t>,</w:t>
      </w:r>
      <w:r>
        <w:rPr>
          <w:sz w:val="21"/>
          <w:szCs w:val="21"/>
        </w:rPr>
        <w:t xml:space="preserve"> and program)</w:t>
      </w:r>
      <w:r w:rsidRPr="00BD4DD7">
        <w:rPr>
          <w:sz w:val="21"/>
          <w:szCs w:val="21"/>
        </w:rPr>
        <w:t>;</w:t>
      </w:r>
      <w:r>
        <w:rPr>
          <w:sz w:val="21"/>
          <w:szCs w:val="21"/>
        </w:rPr>
        <w:t xml:space="preserve"> and </w:t>
      </w:r>
    </w:p>
    <w:p w14:paraId="13857691" w14:textId="77777777" w:rsidR="00EA257D" w:rsidRPr="006C7EF5" w:rsidRDefault="000E209A" w:rsidP="000E209A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 w:rsidRPr="00BD4DD7">
        <w:rPr>
          <w:sz w:val="21"/>
          <w:szCs w:val="21"/>
        </w:rPr>
        <w:t xml:space="preserve">Adhere to all applicable federal, state, </w:t>
      </w:r>
      <w:r>
        <w:rPr>
          <w:sz w:val="21"/>
          <w:szCs w:val="21"/>
        </w:rPr>
        <w:t>and local regulations and laws</w:t>
      </w:r>
      <w:r w:rsidR="00EA257D" w:rsidRPr="000E209A">
        <w:rPr>
          <w:rFonts w:cs="Times New Roman"/>
        </w:rPr>
        <w:t>.</w:t>
      </w:r>
    </w:p>
    <w:p w14:paraId="2206B4C2" w14:textId="536CF126" w:rsidR="006C7EF5" w:rsidRPr="000E209A" w:rsidRDefault="006C7EF5" w:rsidP="000E209A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>
        <w:rPr>
          <w:rFonts w:cs="Times New Roman"/>
        </w:rPr>
        <w:t>All other duties assigned.</w:t>
      </w:r>
    </w:p>
    <w:p w14:paraId="02225E70" w14:textId="77777777" w:rsidR="007C1961" w:rsidRDefault="007C1961" w:rsidP="00297F37">
      <w:pPr>
        <w:spacing w:after="0" w:line="240" w:lineRule="auto"/>
        <w:rPr>
          <w:b/>
        </w:rPr>
      </w:pPr>
    </w:p>
    <w:p w14:paraId="7B8DA648" w14:textId="77777777" w:rsidR="005F1273" w:rsidRPr="00DE2828" w:rsidRDefault="00FD2217" w:rsidP="00297F37">
      <w:pPr>
        <w:spacing w:after="0" w:line="240" w:lineRule="auto"/>
        <w:rPr>
          <w:b/>
        </w:rPr>
      </w:pPr>
      <w:r w:rsidRPr="00DE2828">
        <w:rPr>
          <w:b/>
        </w:rPr>
        <w:t>Educational Requirements</w:t>
      </w:r>
      <w:r w:rsidR="005F1273" w:rsidRPr="00DE2828">
        <w:rPr>
          <w:b/>
        </w:rPr>
        <w:t>:</w:t>
      </w:r>
    </w:p>
    <w:p w14:paraId="04310FD3" w14:textId="13B60773" w:rsidR="00EA257D" w:rsidRPr="00DE2828" w:rsidRDefault="00EA257D" w:rsidP="00297F37">
      <w:pPr>
        <w:pStyle w:val="ListParagraph"/>
        <w:numPr>
          <w:ilvl w:val="0"/>
          <w:numId w:val="2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t>Maste</w:t>
      </w:r>
      <w:r w:rsidR="00FD6C5F">
        <w:rPr>
          <w:rFonts w:cs="Times New Roman"/>
        </w:rPr>
        <w:t xml:space="preserve">r’s Degree in human services, </w:t>
      </w:r>
      <w:r w:rsidRPr="00DE2828">
        <w:rPr>
          <w:rFonts w:cs="Times New Roman"/>
        </w:rPr>
        <w:t>education</w:t>
      </w:r>
      <w:r w:rsidR="00FD6C5F">
        <w:rPr>
          <w:rFonts w:cs="Times New Roman"/>
        </w:rPr>
        <w:t xml:space="preserve">, </w:t>
      </w:r>
      <w:r w:rsidRPr="00DE2828">
        <w:rPr>
          <w:rFonts w:cs="Times New Roman"/>
        </w:rPr>
        <w:t>or related field; and</w:t>
      </w:r>
      <w:r w:rsidR="000B7D8E">
        <w:rPr>
          <w:rFonts w:cs="Times New Roman"/>
        </w:rPr>
        <w:t xml:space="preserve"> (preferred)</w:t>
      </w:r>
      <w:r w:rsidR="007F0ABE">
        <w:rPr>
          <w:rFonts w:cs="Times New Roman"/>
        </w:rPr>
        <w:t xml:space="preserve"> or experience</w:t>
      </w:r>
    </w:p>
    <w:p w14:paraId="6938B8D6" w14:textId="77777777" w:rsidR="00A46893" w:rsidRDefault="00EA257D" w:rsidP="00297F37">
      <w:pPr>
        <w:pStyle w:val="ListParagraph"/>
        <w:numPr>
          <w:ilvl w:val="0"/>
          <w:numId w:val="2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t>Continued professional development to expand knowledge to stay current with developing trends related to work responsibilities.</w:t>
      </w:r>
    </w:p>
    <w:p w14:paraId="4017E9DF" w14:textId="77777777" w:rsidR="007C1961" w:rsidRDefault="007C1961" w:rsidP="00297F37">
      <w:pPr>
        <w:spacing w:after="0" w:line="240" w:lineRule="auto"/>
        <w:rPr>
          <w:b/>
        </w:rPr>
      </w:pPr>
    </w:p>
    <w:p w14:paraId="7073DAB6" w14:textId="56FD64B6" w:rsidR="005F1273" w:rsidRPr="00DE2828" w:rsidRDefault="00FD2217" w:rsidP="00297F37">
      <w:pPr>
        <w:spacing w:after="0" w:line="240" w:lineRule="auto"/>
        <w:rPr>
          <w:b/>
        </w:rPr>
      </w:pPr>
      <w:r w:rsidRPr="00DE2828">
        <w:rPr>
          <w:b/>
        </w:rPr>
        <w:t xml:space="preserve">Experience, </w:t>
      </w:r>
      <w:r w:rsidR="005F1273" w:rsidRPr="00DE2828">
        <w:rPr>
          <w:b/>
        </w:rPr>
        <w:t>Knowledge</w:t>
      </w:r>
      <w:r w:rsidR="00CC3582">
        <w:rPr>
          <w:b/>
        </w:rPr>
        <w:t>,</w:t>
      </w:r>
      <w:r w:rsidRPr="00DE2828">
        <w:rPr>
          <w:b/>
        </w:rPr>
        <w:t xml:space="preserve"> and Skills</w:t>
      </w:r>
      <w:r w:rsidR="005F1273" w:rsidRPr="00DE2828">
        <w:rPr>
          <w:b/>
        </w:rPr>
        <w:t>:</w:t>
      </w:r>
    </w:p>
    <w:p w14:paraId="279A7BFE" w14:textId="217F0075" w:rsidR="004E4C0D" w:rsidRPr="00DE2828" w:rsidRDefault="004E4C0D" w:rsidP="00297F37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Times New Roman"/>
        </w:rPr>
      </w:pPr>
      <w:r w:rsidRPr="00DE2828">
        <w:rPr>
          <w:rFonts w:cs="Times New Roman"/>
        </w:rPr>
        <w:t xml:space="preserve">At least four years of relevant experience providing education and support services including </w:t>
      </w:r>
      <w:r w:rsidR="000E209A">
        <w:rPr>
          <w:rFonts w:cs="Times New Roman"/>
        </w:rPr>
        <w:t xml:space="preserve">recruitment, </w:t>
      </w:r>
      <w:r w:rsidRPr="00DE2828">
        <w:rPr>
          <w:rFonts w:cs="Times New Roman"/>
        </w:rPr>
        <w:t>engagement, screening, assessment, goal setting</w:t>
      </w:r>
      <w:r w:rsidR="00E076B5">
        <w:rPr>
          <w:rFonts w:cs="Times New Roman"/>
        </w:rPr>
        <w:t xml:space="preserve">, and progress </w:t>
      </w:r>
      <w:r w:rsidR="00CC3582">
        <w:rPr>
          <w:rFonts w:cs="Times New Roman"/>
        </w:rPr>
        <w:t>tracking</w:t>
      </w:r>
      <w:r w:rsidR="00CC3582" w:rsidRPr="00DE2828">
        <w:rPr>
          <w:rFonts w:cs="Times New Roman"/>
        </w:rPr>
        <w:t>.</w:t>
      </w:r>
      <w:r w:rsidRPr="00DE2828">
        <w:rPr>
          <w:rFonts w:cs="Times New Roman"/>
        </w:rPr>
        <w:t xml:space="preserve">  </w:t>
      </w:r>
    </w:p>
    <w:p w14:paraId="6C938D1F" w14:textId="77777777" w:rsidR="004E4C0D" w:rsidRPr="00DE2828" w:rsidRDefault="004E4C0D" w:rsidP="00297F37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Times New Roman"/>
        </w:rPr>
      </w:pPr>
      <w:r w:rsidRPr="00DE2828">
        <w:rPr>
          <w:rFonts w:cs="Times New Roman"/>
        </w:rPr>
        <w:t>Experience with facilitation/presentation for groups including following curricula (to fidelity</w:t>
      </w:r>
      <w:proofErr w:type="gramStart"/>
      <w:r w:rsidRPr="00DE2828">
        <w:rPr>
          <w:rFonts w:cs="Times New Roman"/>
        </w:rPr>
        <w:t>);</w:t>
      </w:r>
      <w:proofErr w:type="gramEnd"/>
    </w:p>
    <w:p w14:paraId="7399D3E5" w14:textId="01D1FBEB" w:rsidR="004E4C0D" w:rsidRPr="00DE2828" w:rsidRDefault="004E4C0D" w:rsidP="00297F37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Times New Roman"/>
        </w:rPr>
      </w:pPr>
      <w:r w:rsidRPr="00DE2828">
        <w:rPr>
          <w:rFonts w:cs="Times New Roman"/>
        </w:rPr>
        <w:t xml:space="preserve">Experience advocating </w:t>
      </w:r>
      <w:r w:rsidR="00E076B5">
        <w:rPr>
          <w:rFonts w:cs="Times New Roman"/>
        </w:rPr>
        <w:t xml:space="preserve">for </w:t>
      </w:r>
      <w:r w:rsidRPr="00DE2828">
        <w:rPr>
          <w:rFonts w:cs="Times New Roman"/>
        </w:rPr>
        <w:t>community members access</w:t>
      </w:r>
      <w:r w:rsidR="00E076B5">
        <w:rPr>
          <w:rFonts w:cs="Times New Roman"/>
        </w:rPr>
        <w:t>ing community</w:t>
      </w:r>
      <w:r w:rsidRPr="00DE2828">
        <w:rPr>
          <w:rFonts w:cs="Times New Roman"/>
        </w:rPr>
        <w:t xml:space="preserve"> </w:t>
      </w:r>
      <w:r w:rsidR="00CC3582" w:rsidRPr="00DE2828">
        <w:rPr>
          <w:rFonts w:cs="Times New Roman"/>
        </w:rPr>
        <w:t>resources.</w:t>
      </w:r>
    </w:p>
    <w:p w14:paraId="6F62FF49" w14:textId="20B83CB3" w:rsidR="00E076B5" w:rsidRDefault="00943ACF" w:rsidP="00E076B5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Times New Roman"/>
        </w:rPr>
      </w:pPr>
      <w:r>
        <w:rPr>
          <w:rFonts w:cs="Times New Roman"/>
        </w:rPr>
        <w:t xml:space="preserve">Experience working with American </w:t>
      </w:r>
      <w:r w:rsidR="00CC3582">
        <w:rPr>
          <w:rFonts w:cs="Times New Roman"/>
        </w:rPr>
        <w:t>Indians</w:t>
      </w:r>
      <w:r>
        <w:rPr>
          <w:rFonts w:cs="Times New Roman"/>
        </w:rPr>
        <w:t xml:space="preserve">, Alaska </w:t>
      </w:r>
      <w:r w:rsidR="00CC3582">
        <w:rPr>
          <w:rFonts w:cs="Times New Roman"/>
        </w:rPr>
        <w:t>Natives</w:t>
      </w:r>
      <w:r>
        <w:rPr>
          <w:rFonts w:cs="Times New Roman"/>
        </w:rPr>
        <w:t>, and/or Native Hawaiian</w:t>
      </w:r>
      <w:r w:rsidR="004E4C0D" w:rsidRPr="00DE2828">
        <w:rPr>
          <w:rFonts w:cs="Times New Roman"/>
        </w:rPr>
        <w:t xml:space="preserve"> </w:t>
      </w:r>
      <w:r w:rsidR="00CC3582" w:rsidRPr="00DE2828">
        <w:rPr>
          <w:rFonts w:cs="Times New Roman"/>
        </w:rPr>
        <w:t>people.</w:t>
      </w:r>
      <w:r w:rsidR="004E4C0D" w:rsidRPr="00DE2828">
        <w:rPr>
          <w:rFonts w:cs="Times New Roman"/>
        </w:rPr>
        <w:t xml:space="preserve">  </w:t>
      </w:r>
    </w:p>
    <w:p w14:paraId="43E8808A" w14:textId="520D711C" w:rsidR="00E076B5" w:rsidRPr="00E076B5" w:rsidRDefault="00E076B5" w:rsidP="00E076B5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Times New Roman"/>
        </w:rPr>
      </w:pPr>
      <w:r w:rsidRPr="00E076B5">
        <w:rPr>
          <w:sz w:val="21"/>
          <w:szCs w:val="21"/>
        </w:rPr>
        <w:t xml:space="preserve">Foundational knowledge of </w:t>
      </w:r>
      <w:r>
        <w:rPr>
          <w:sz w:val="21"/>
          <w:szCs w:val="21"/>
        </w:rPr>
        <w:t>teaching, counseling</w:t>
      </w:r>
      <w:r w:rsidR="00CC3582">
        <w:rPr>
          <w:sz w:val="21"/>
          <w:szCs w:val="21"/>
        </w:rPr>
        <w:t>,</w:t>
      </w:r>
      <w:r>
        <w:rPr>
          <w:sz w:val="21"/>
          <w:szCs w:val="21"/>
        </w:rPr>
        <w:t xml:space="preserve"> </w:t>
      </w:r>
      <w:r w:rsidRPr="00E076B5">
        <w:rPr>
          <w:sz w:val="21"/>
          <w:szCs w:val="21"/>
        </w:rPr>
        <w:t>and coaching</w:t>
      </w:r>
      <w:r>
        <w:rPr>
          <w:sz w:val="21"/>
          <w:szCs w:val="21"/>
        </w:rPr>
        <w:t xml:space="preserve"> </w:t>
      </w:r>
      <w:r w:rsidR="00CC3582">
        <w:rPr>
          <w:sz w:val="21"/>
          <w:szCs w:val="21"/>
        </w:rPr>
        <w:t>techniques</w:t>
      </w:r>
      <w:r w:rsidR="00CC3582" w:rsidRPr="00E076B5">
        <w:rPr>
          <w:sz w:val="21"/>
          <w:szCs w:val="21"/>
        </w:rPr>
        <w:t>.</w:t>
      </w:r>
    </w:p>
    <w:p w14:paraId="49981310" w14:textId="614402AD" w:rsidR="004E4C0D" w:rsidRPr="00DE2828" w:rsidRDefault="004E4C0D" w:rsidP="00297F37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Times New Roman"/>
        </w:rPr>
      </w:pPr>
      <w:r w:rsidRPr="00DE2828">
        <w:rPr>
          <w:rFonts w:cs="Times New Roman"/>
        </w:rPr>
        <w:t xml:space="preserve">Ability to work across </w:t>
      </w:r>
      <w:r w:rsidR="00894438">
        <w:rPr>
          <w:rFonts w:cs="Times New Roman"/>
        </w:rPr>
        <w:t>organizations in a collaborative</w:t>
      </w:r>
      <w:r w:rsidRPr="00DE2828">
        <w:rPr>
          <w:rFonts w:cs="Times New Roman"/>
        </w:rPr>
        <w:t xml:space="preserve"> </w:t>
      </w:r>
      <w:r w:rsidR="00CC3582" w:rsidRPr="00DE2828">
        <w:rPr>
          <w:rFonts w:cs="Times New Roman"/>
        </w:rPr>
        <w:t>manner.</w:t>
      </w:r>
    </w:p>
    <w:p w14:paraId="6A2019FD" w14:textId="1F57C165" w:rsidR="004E4C0D" w:rsidRPr="00DE2828" w:rsidRDefault="00E076B5" w:rsidP="00297F37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Times New Roman"/>
        </w:rPr>
      </w:pPr>
      <w:r>
        <w:rPr>
          <w:rFonts w:cs="Times New Roman"/>
        </w:rPr>
        <w:t>Ability to guide</w:t>
      </w:r>
      <w:r w:rsidR="004E4C0D" w:rsidRPr="00DE2828">
        <w:rPr>
          <w:rFonts w:cs="Times New Roman"/>
        </w:rPr>
        <w:t xml:space="preserve"> participants to </w:t>
      </w:r>
      <w:r w:rsidR="000039D7">
        <w:rPr>
          <w:rFonts w:cs="Times New Roman"/>
        </w:rPr>
        <w:t xml:space="preserve">both identify and </w:t>
      </w:r>
      <w:r w:rsidR="004E4C0D" w:rsidRPr="00DE2828">
        <w:rPr>
          <w:rFonts w:cs="Times New Roman"/>
        </w:rPr>
        <w:t xml:space="preserve">obtain </w:t>
      </w:r>
      <w:r w:rsidR="00CC3582" w:rsidRPr="00DE2828">
        <w:rPr>
          <w:rFonts w:cs="Times New Roman"/>
        </w:rPr>
        <w:t>resources.</w:t>
      </w:r>
    </w:p>
    <w:p w14:paraId="6C91DC32" w14:textId="77777777" w:rsidR="004E4C0D" w:rsidRPr="00DE2828" w:rsidRDefault="004E4C0D" w:rsidP="00297F37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Times New Roman"/>
        </w:rPr>
      </w:pPr>
      <w:r w:rsidRPr="00DE2828">
        <w:rPr>
          <w:rFonts w:cs="Times New Roman"/>
        </w:rPr>
        <w:t xml:space="preserve">Computer </w:t>
      </w:r>
      <w:r w:rsidR="003F2C1D">
        <w:rPr>
          <w:rFonts w:cs="Times New Roman"/>
        </w:rPr>
        <w:t xml:space="preserve">fluency </w:t>
      </w:r>
      <w:r w:rsidRPr="00DE2828">
        <w:rPr>
          <w:rFonts w:cs="Times New Roman"/>
        </w:rPr>
        <w:t xml:space="preserve">with office equipment, Microsoft Office Suite, and database </w:t>
      </w:r>
      <w:proofErr w:type="gramStart"/>
      <w:r w:rsidRPr="00DE2828">
        <w:rPr>
          <w:rFonts w:cs="Times New Roman"/>
        </w:rPr>
        <w:t>systems;</w:t>
      </w:r>
      <w:proofErr w:type="gramEnd"/>
    </w:p>
    <w:p w14:paraId="32B94979" w14:textId="7C3794B1" w:rsidR="004E4C0D" w:rsidRPr="00DE2828" w:rsidRDefault="004E4C0D" w:rsidP="00297F37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Times New Roman"/>
        </w:rPr>
      </w:pPr>
      <w:r w:rsidRPr="00DE2828">
        <w:rPr>
          <w:rFonts w:cs="Times New Roman"/>
        </w:rPr>
        <w:t>Self-directed and motivated with strong organizational, systematic</w:t>
      </w:r>
      <w:r w:rsidR="00CC3582">
        <w:rPr>
          <w:rFonts w:cs="Times New Roman"/>
        </w:rPr>
        <w:t>,</w:t>
      </w:r>
      <w:r w:rsidRPr="00DE2828">
        <w:rPr>
          <w:rFonts w:cs="Times New Roman"/>
        </w:rPr>
        <w:t xml:space="preserve"> and orderly abilities including high attention to detail;</w:t>
      </w:r>
      <w:r w:rsidR="00E076B5">
        <w:rPr>
          <w:rFonts w:cs="Times New Roman"/>
        </w:rPr>
        <w:t xml:space="preserve"> and</w:t>
      </w:r>
    </w:p>
    <w:p w14:paraId="09448299" w14:textId="77777777" w:rsidR="007C1961" w:rsidRPr="007C1961" w:rsidRDefault="004E4C0D" w:rsidP="00E076B5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Times New Roman"/>
        </w:rPr>
      </w:pPr>
      <w:r w:rsidRPr="00DE2828">
        <w:rPr>
          <w:rFonts w:cs="Times New Roman"/>
        </w:rPr>
        <w:t>Excellent communication skills</w:t>
      </w:r>
      <w:r w:rsidR="00E076B5">
        <w:rPr>
          <w:rFonts w:cs="Times New Roman"/>
        </w:rPr>
        <w:t xml:space="preserve"> including the ability to develop and deliver both oral and written presentations.</w:t>
      </w:r>
    </w:p>
    <w:p w14:paraId="2452E0AE" w14:textId="77777777" w:rsidR="000715CB" w:rsidRPr="00DE2828" w:rsidRDefault="000715CB" w:rsidP="00297F37">
      <w:pPr>
        <w:spacing w:after="0" w:line="240" w:lineRule="auto"/>
        <w:rPr>
          <w:b/>
        </w:rPr>
      </w:pPr>
      <w:r w:rsidRPr="00DE2828">
        <w:rPr>
          <w:b/>
        </w:rPr>
        <w:t>Other requirements:</w:t>
      </w:r>
    </w:p>
    <w:p w14:paraId="1A82366D" w14:textId="4EFFA080" w:rsidR="004E4C0D" w:rsidRDefault="004E4C0D" w:rsidP="00297F37">
      <w:pPr>
        <w:pStyle w:val="ListParagraph"/>
        <w:numPr>
          <w:ilvl w:val="0"/>
          <w:numId w:val="4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t>A current/valid driver’</w:t>
      </w:r>
      <w:r w:rsidR="001E5910">
        <w:rPr>
          <w:rFonts w:cs="Times New Roman"/>
        </w:rPr>
        <w:t xml:space="preserve">s </w:t>
      </w:r>
      <w:r w:rsidR="00CC3582">
        <w:rPr>
          <w:rFonts w:cs="Times New Roman"/>
        </w:rPr>
        <w:t>license</w:t>
      </w:r>
      <w:r w:rsidR="00CC3582" w:rsidRPr="00DE2828">
        <w:rPr>
          <w:rFonts w:cs="Times New Roman"/>
        </w:rPr>
        <w:t>.</w:t>
      </w:r>
    </w:p>
    <w:p w14:paraId="106EA474" w14:textId="57767B21" w:rsidR="001E5910" w:rsidRPr="00DE2828" w:rsidRDefault="001E5910" w:rsidP="00297F37">
      <w:pPr>
        <w:pStyle w:val="ListParagraph"/>
        <w:numPr>
          <w:ilvl w:val="0"/>
          <w:numId w:val="4"/>
        </w:numPr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Ability to be placed on DICI </w:t>
      </w:r>
      <w:r w:rsidR="00CC3582">
        <w:rPr>
          <w:rFonts w:cs="Times New Roman"/>
        </w:rPr>
        <w:t>insurance.</w:t>
      </w:r>
    </w:p>
    <w:p w14:paraId="7FA7BA19" w14:textId="7FDFBA12" w:rsidR="004E4C0D" w:rsidRDefault="004E4C0D" w:rsidP="00297F37">
      <w:pPr>
        <w:pStyle w:val="ListParagraph"/>
        <w:numPr>
          <w:ilvl w:val="0"/>
          <w:numId w:val="4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lastRenderedPageBreak/>
        <w:t xml:space="preserve">A clean criminal background </w:t>
      </w:r>
      <w:r w:rsidR="00CC3582" w:rsidRPr="00DE2828">
        <w:rPr>
          <w:rFonts w:cs="Times New Roman"/>
        </w:rPr>
        <w:t>check.</w:t>
      </w:r>
    </w:p>
    <w:p w14:paraId="609B479E" w14:textId="1C69889A" w:rsidR="00943ACF" w:rsidRDefault="00943ACF" w:rsidP="00297F37">
      <w:pPr>
        <w:pStyle w:val="ListParagraph"/>
        <w:numPr>
          <w:ilvl w:val="0"/>
          <w:numId w:val="4"/>
        </w:numPr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Ability to pass a drug </w:t>
      </w:r>
      <w:r w:rsidR="00CC3582">
        <w:rPr>
          <w:rFonts w:cs="Times New Roman"/>
        </w:rPr>
        <w:t>screen.</w:t>
      </w:r>
      <w:r>
        <w:rPr>
          <w:rFonts w:cs="Times New Roman"/>
        </w:rPr>
        <w:t xml:space="preserve"> </w:t>
      </w:r>
    </w:p>
    <w:p w14:paraId="40176006" w14:textId="78D59DCA" w:rsidR="001E5910" w:rsidRPr="001E5910" w:rsidRDefault="001E5910" w:rsidP="001E5910">
      <w:pPr>
        <w:pStyle w:val="ListParagraph"/>
        <w:numPr>
          <w:ilvl w:val="0"/>
          <w:numId w:val="4"/>
        </w:numP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 xml:space="preserve">A current CPR/First Aid </w:t>
      </w:r>
      <w:r w:rsidR="00CC3582">
        <w:rPr>
          <w:sz w:val="21"/>
          <w:szCs w:val="21"/>
        </w:rPr>
        <w:t>certificate.</w:t>
      </w:r>
    </w:p>
    <w:p w14:paraId="5BCBA809" w14:textId="77777777" w:rsidR="004E4C0D" w:rsidRPr="00DE2828" w:rsidRDefault="004E4C0D" w:rsidP="00297F37">
      <w:pPr>
        <w:pStyle w:val="ListParagraph"/>
        <w:numPr>
          <w:ilvl w:val="0"/>
          <w:numId w:val="4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t>Willing to work a flexible schedule, including evenings and weekends; and</w:t>
      </w:r>
    </w:p>
    <w:p w14:paraId="2EFA43A7" w14:textId="77777777" w:rsidR="004E4C0D" w:rsidRPr="00DE2828" w:rsidRDefault="004E4C0D" w:rsidP="00297F37">
      <w:pPr>
        <w:pStyle w:val="ListParagraph"/>
        <w:numPr>
          <w:ilvl w:val="0"/>
          <w:numId w:val="4"/>
        </w:numPr>
        <w:spacing w:after="0" w:line="240" w:lineRule="auto"/>
        <w:rPr>
          <w:rFonts w:cs="Times New Roman"/>
        </w:rPr>
      </w:pPr>
      <w:r w:rsidRPr="00DE2828">
        <w:rPr>
          <w:rFonts w:cs="Times New Roman"/>
        </w:rPr>
        <w:t>Ability to lift 20 lbs. (for example set up and break down tables).</w:t>
      </w:r>
    </w:p>
    <w:p w14:paraId="5202241A" w14:textId="77777777" w:rsidR="007C1961" w:rsidRDefault="007C1961" w:rsidP="00297F37">
      <w:pPr>
        <w:pStyle w:val="NoSpacing"/>
        <w:rPr>
          <w:b/>
        </w:rPr>
      </w:pPr>
    </w:p>
    <w:p w14:paraId="372FC965" w14:textId="77777777" w:rsidR="00B939DA" w:rsidRPr="00DE2828" w:rsidRDefault="00DD309C" w:rsidP="00297F37">
      <w:pPr>
        <w:pStyle w:val="NoSpacing"/>
      </w:pPr>
      <w:r w:rsidRPr="00DE2828">
        <w:rPr>
          <w:b/>
        </w:rPr>
        <w:t>Instructions:</w:t>
      </w:r>
      <w:r w:rsidR="000715CB" w:rsidRPr="00DE2828">
        <w:t xml:space="preserve"> Submit </w:t>
      </w:r>
      <w:r w:rsidR="003D369E" w:rsidRPr="00DE2828">
        <w:t xml:space="preserve">your </w:t>
      </w:r>
      <w:r w:rsidR="000715CB" w:rsidRPr="00DE2828">
        <w:t xml:space="preserve">cover letter </w:t>
      </w:r>
      <w:r w:rsidR="00E258C5" w:rsidRPr="00DE2828">
        <w:rPr>
          <w:u w:val="single"/>
        </w:rPr>
        <w:t>an</w:t>
      </w:r>
      <w:r w:rsidR="00FE7670" w:rsidRPr="00DE2828">
        <w:rPr>
          <w:u w:val="single"/>
        </w:rPr>
        <w:t>d</w:t>
      </w:r>
      <w:r w:rsidR="00FE7670" w:rsidRPr="00DE2828">
        <w:t xml:space="preserve"> resume </w:t>
      </w:r>
      <w:r w:rsidR="003D369E" w:rsidRPr="00DE2828">
        <w:t xml:space="preserve">to </w:t>
      </w:r>
      <w:hyperlink r:id="rId7" w:history="1">
        <w:r w:rsidR="00EF7D3D" w:rsidRPr="00DE2828">
          <w:rPr>
            <w:rStyle w:val="Hyperlink"/>
            <w:color w:val="auto"/>
          </w:rPr>
          <w:t>information@denverindiancenter.org</w:t>
        </w:r>
      </w:hyperlink>
      <w:r w:rsidR="004E4C0D" w:rsidRPr="00DE2828">
        <w:t xml:space="preserve"> with the subject line “Relationship Guidance Specialist”</w:t>
      </w:r>
    </w:p>
    <w:p w14:paraId="3F4DFA43" w14:textId="77777777" w:rsidR="00A46893" w:rsidRPr="00DE2828" w:rsidRDefault="00A46893" w:rsidP="00297F37">
      <w:pPr>
        <w:pStyle w:val="NoSpacing"/>
        <w:rPr>
          <w:b/>
        </w:rPr>
      </w:pPr>
    </w:p>
    <w:p w14:paraId="2D86BCA0" w14:textId="475CFF97" w:rsidR="005968E5" w:rsidRPr="00DE2828" w:rsidRDefault="001B400E" w:rsidP="00297F37">
      <w:pPr>
        <w:pStyle w:val="NoSpacing"/>
      </w:pPr>
      <w:r>
        <w:rPr>
          <w:b/>
        </w:rPr>
        <w:t xml:space="preserve">Position </w:t>
      </w:r>
      <w:r w:rsidR="009E752F" w:rsidRPr="00DE2828">
        <w:rPr>
          <w:b/>
        </w:rPr>
        <w:t xml:space="preserve">Announcement Date:  </w:t>
      </w:r>
      <w:r w:rsidR="00CC3582">
        <w:t>1</w:t>
      </w:r>
      <w:r w:rsidR="004E4C0D" w:rsidRPr="00DE2828">
        <w:t xml:space="preserve"> </w:t>
      </w:r>
      <w:r w:rsidR="00CC3582">
        <w:t>August</w:t>
      </w:r>
      <w:r w:rsidR="004C0EF0">
        <w:t xml:space="preserve"> 202</w:t>
      </w:r>
      <w:r w:rsidR="00CC3582">
        <w:t>3</w:t>
      </w:r>
      <w:r w:rsidR="005968E5" w:rsidRPr="00DE2828">
        <w:t xml:space="preserve"> </w:t>
      </w:r>
    </w:p>
    <w:p w14:paraId="24FF0943" w14:textId="77777777" w:rsidR="005968E5" w:rsidRPr="00DE2828" w:rsidRDefault="005968E5" w:rsidP="00297F37">
      <w:pPr>
        <w:pStyle w:val="NoSpacing"/>
      </w:pPr>
    </w:p>
    <w:p w14:paraId="67131F96" w14:textId="77777777" w:rsidR="005F1273" w:rsidRDefault="001B400E" w:rsidP="00297F37">
      <w:pPr>
        <w:pStyle w:val="NoSpacing"/>
      </w:pPr>
      <w:r>
        <w:rPr>
          <w:b/>
        </w:rPr>
        <w:t>Position</w:t>
      </w:r>
      <w:r w:rsidR="00953C41" w:rsidRPr="00DE2828">
        <w:rPr>
          <w:b/>
        </w:rPr>
        <w:t xml:space="preserve"> </w:t>
      </w:r>
      <w:r w:rsidR="0063687A" w:rsidRPr="00DE2828">
        <w:rPr>
          <w:b/>
        </w:rPr>
        <w:t xml:space="preserve">Application </w:t>
      </w:r>
      <w:r w:rsidR="00B939DA" w:rsidRPr="00DE2828">
        <w:rPr>
          <w:b/>
        </w:rPr>
        <w:t>Deadline:</w:t>
      </w:r>
      <w:r w:rsidR="00B939DA" w:rsidRPr="00DE2828">
        <w:t xml:space="preserve"> </w:t>
      </w:r>
      <w:r w:rsidR="003D369E" w:rsidRPr="00DE2828">
        <w:t>This position will remain open until filled.</w:t>
      </w:r>
    </w:p>
    <w:p w14:paraId="63AFABEF" w14:textId="77777777" w:rsidR="00C1520F" w:rsidRDefault="00C1520F" w:rsidP="00297F37">
      <w:pPr>
        <w:pStyle w:val="NoSpacing"/>
      </w:pPr>
    </w:p>
    <w:p w14:paraId="6563E5FC" w14:textId="1D93FE55" w:rsidR="00C1520F" w:rsidRDefault="004C0EF0" w:rsidP="00C1520F">
      <w:pPr>
        <w:spacing w:after="0" w:line="240" w:lineRule="auto"/>
        <w:rPr>
          <w:rFonts w:eastAsiaTheme="minorEastAsia"/>
          <w:b/>
        </w:rPr>
      </w:pPr>
      <w:r>
        <w:rPr>
          <w:rFonts w:eastAsiaTheme="minorEastAsia"/>
          <w:b/>
          <w:sz w:val="24"/>
          <w:szCs w:val="24"/>
        </w:rPr>
        <w:t>Employee</w:t>
      </w:r>
      <w:r w:rsidR="00C1520F" w:rsidRPr="00726934">
        <w:rPr>
          <w:rFonts w:eastAsiaTheme="minorEastAsia"/>
          <w:b/>
          <w:sz w:val="24"/>
          <w:szCs w:val="24"/>
        </w:rPr>
        <w:t xml:space="preserve"> Signature</w:t>
      </w:r>
      <w:r w:rsidR="00C1520F">
        <w:rPr>
          <w:rFonts w:eastAsiaTheme="minorEastAsia"/>
          <w:b/>
        </w:rPr>
        <w:t>:</w:t>
      </w:r>
    </w:p>
    <w:p w14:paraId="447ADF8B" w14:textId="77777777" w:rsidR="00C1520F" w:rsidRDefault="00C1520F" w:rsidP="00C1520F">
      <w:pPr>
        <w:spacing w:after="0" w:line="240" w:lineRule="auto"/>
        <w:rPr>
          <w:rFonts w:eastAsiaTheme="minorEastAsia"/>
        </w:rPr>
      </w:pPr>
    </w:p>
    <w:p w14:paraId="38DEC006" w14:textId="644CD546" w:rsidR="00C1520F" w:rsidRDefault="00C1520F" w:rsidP="00C1520F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I hereby certify that I have reviewed the position description and agree to perform the responsibilities described therein. I understand </w:t>
      </w:r>
      <w:r w:rsidR="00CC3582">
        <w:rPr>
          <w:rFonts w:eastAsiaTheme="minorEastAsia"/>
        </w:rPr>
        <w:t>that</w:t>
      </w:r>
      <w:r>
        <w:rPr>
          <w:rFonts w:eastAsiaTheme="minorEastAsia"/>
        </w:rPr>
        <w:t xml:space="preserve"> DICI may make modifications, </w:t>
      </w:r>
      <w:r w:rsidR="00CC3582">
        <w:rPr>
          <w:rFonts w:eastAsiaTheme="minorEastAsia"/>
        </w:rPr>
        <w:t>additions,</w:t>
      </w:r>
      <w:r>
        <w:rPr>
          <w:rFonts w:eastAsiaTheme="minorEastAsia"/>
        </w:rPr>
        <w:t xml:space="preserve"> or deletions to this position description at any time.</w:t>
      </w:r>
    </w:p>
    <w:p w14:paraId="54796891" w14:textId="77777777" w:rsidR="00C1520F" w:rsidRDefault="00C1520F" w:rsidP="00C1520F">
      <w:pPr>
        <w:spacing w:after="0" w:line="240" w:lineRule="auto"/>
        <w:rPr>
          <w:rFonts w:eastAsiaTheme="minorEastAsia"/>
        </w:rPr>
      </w:pPr>
    </w:p>
    <w:p w14:paraId="50AD59F7" w14:textId="432CACD2" w:rsidR="00C1520F" w:rsidRDefault="004C0EF0" w:rsidP="00C1520F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Employee</w:t>
      </w:r>
      <w:r w:rsidR="00C1520F">
        <w:rPr>
          <w:rFonts w:eastAsiaTheme="minorEastAsia"/>
        </w:rPr>
        <w:t xml:space="preserve"> Printed Name _____________________________________________________________</w:t>
      </w:r>
    </w:p>
    <w:p w14:paraId="25614A06" w14:textId="77777777" w:rsidR="00C1520F" w:rsidRDefault="00C1520F" w:rsidP="00C1520F">
      <w:pPr>
        <w:spacing w:after="0" w:line="240" w:lineRule="auto"/>
        <w:rPr>
          <w:rFonts w:eastAsiaTheme="minorEastAsia"/>
        </w:rPr>
      </w:pPr>
    </w:p>
    <w:p w14:paraId="2061943C" w14:textId="26513E3F" w:rsidR="00C1520F" w:rsidRDefault="004C0EF0" w:rsidP="00C1520F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Employee</w:t>
      </w:r>
      <w:r w:rsidR="00C1520F">
        <w:rPr>
          <w:rFonts w:eastAsiaTheme="minorEastAsia"/>
        </w:rPr>
        <w:t xml:space="preserve"> Signature</w:t>
      </w:r>
      <w:r w:rsidR="00C1520F">
        <w:rPr>
          <w:rFonts w:eastAsiaTheme="minorEastAsia"/>
        </w:rPr>
        <w:tab/>
        <w:t xml:space="preserve"> ________________________________________________________________</w:t>
      </w:r>
    </w:p>
    <w:p w14:paraId="5A808348" w14:textId="77777777" w:rsidR="00C1520F" w:rsidRDefault="00C1520F" w:rsidP="00C1520F">
      <w:pPr>
        <w:spacing w:after="0" w:line="240" w:lineRule="auto"/>
        <w:rPr>
          <w:rFonts w:eastAsiaTheme="minorEastAsia"/>
        </w:rPr>
      </w:pPr>
    </w:p>
    <w:p w14:paraId="0F3957EC" w14:textId="77777777" w:rsidR="00C1520F" w:rsidRDefault="00C1520F" w:rsidP="00C1520F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Date ___________________________</w:t>
      </w:r>
    </w:p>
    <w:p w14:paraId="25EEA864" w14:textId="77777777" w:rsidR="00C1520F" w:rsidRDefault="00C1520F" w:rsidP="00C1520F">
      <w:pPr>
        <w:spacing w:after="0" w:line="240" w:lineRule="auto"/>
        <w:rPr>
          <w:rFonts w:eastAsiaTheme="minorEastAsia"/>
        </w:rPr>
      </w:pPr>
    </w:p>
    <w:p w14:paraId="4FBECBE2" w14:textId="77777777" w:rsidR="00C1520F" w:rsidRDefault="00C1520F" w:rsidP="00C1520F">
      <w:pPr>
        <w:spacing w:after="0" w:line="240" w:lineRule="auto"/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1520F" w14:paraId="7F2DB8F6" w14:textId="77777777" w:rsidTr="00EE0551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088D9" w14:textId="77777777" w:rsidR="00C1520F" w:rsidRDefault="00C1520F" w:rsidP="00EE05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Date Received by HR for fil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ECE50" w14:textId="77777777" w:rsidR="00C1520F" w:rsidRDefault="00C1520F" w:rsidP="00EE0551">
            <w:pPr>
              <w:rPr>
                <w:rFonts w:eastAsiaTheme="minorEastAsia"/>
              </w:rPr>
            </w:pPr>
          </w:p>
        </w:tc>
      </w:tr>
    </w:tbl>
    <w:p w14:paraId="181DB6C5" w14:textId="77777777" w:rsidR="00C1520F" w:rsidRPr="00DE2828" w:rsidRDefault="00C1520F" w:rsidP="00297F37">
      <w:pPr>
        <w:pStyle w:val="NoSpacing"/>
      </w:pPr>
    </w:p>
    <w:sectPr w:rsidR="00C1520F" w:rsidRPr="00DE2828" w:rsidSect="005968E5">
      <w:headerReference w:type="default" r:id="rId8"/>
      <w:pgSz w:w="12240" w:h="15840"/>
      <w:pgMar w:top="72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87469" w14:textId="77777777" w:rsidR="00CA24EC" w:rsidRDefault="00CA24EC" w:rsidP="00E6343B">
      <w:pPr>
        <w:spacing w:after="0" w:line="240" w:lineRule="auto"/>
      </w:pPr>
      <w:r>
        <w:separator/>
      </w:r>
    </w:p>
  </w:endnote>
  <w:endnote w:type="continuationSeparator" w:id="0">
    <w:p w14:paraId="38DF4FCC" w14:textId="77777777" w:rsidR="00CA24EC" w:rsidRDefault="00CA24EC" w:rsidP="00E63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9045C" w14:textId="77777777" w:rsidR="00CA24EC" w:rsidRDefault="00CA24EC" w:rsidP="00E6343B">
      <w:pPr>
        <w:spacing w:after="0" w:line="240" w:lineRule="auto"/>
      </w:pPr>
      <w:r>
        <w:separator/>
      </w:r>
    </w:p>
  </w:footnote>
  <w:footnote w:type="continuationSeparator" w:id="0">
    <w:p w14:paraId="3AE417DC" w14:textId="77777777" w:rsidR="00CA24EC" w:rsidRDefault="00CA24EC" w:rsidP="00E63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735AF" w14:textId="06371F24" w:rsidR="00184662" w:rsidRDefault="004C0EF0" w:rsidP="00E6343B">
    <w:pPr>
      <w:pStyle w:val="Header"/>
      <w:jc w:val="center"/>
    </w:pPr>
    <w:r w:rsidRPr="00FD19D0">
      <w:rPr>
        <w:rFonts w:eastAsia="Times New Roman"/>
        <w:b/>
        <w:noProof/>
        <w:sz w:val="32"/>
        <w:szCs w:val="32"/>
      </w:rPr>
      <w:drawing>
        <wp:anchor distT="0" distB="0" distL="114300" distR="114300" simplePos="0" relativeHeight="251659264" behindDoc="1" locked="0" layoutInCell="1" allowOverlap="1" wp14:anchorId="14586782" wp14:editId="6D481655">
          <wp:simplePos x="0" y="0"/>
          <wp:positionH relativeFrom="margin">
            <wp:posOffset>2938007</wp:posOffset>
          </wp:positionH>
          <wp:positionV relativeFrom="page">
            <wp:posOffset>202758</wp:posOffset>
          </wp:positionV>
          <wp:extent cx="969645" cy="633095"/>
          <wp:effectExtent l="0" t="0" r="1905" b="0"/>
          <wp:wrapTight wrapText="bothSides">
            <wp:wrapPolygon edited="0">
              <wp:start x="0" y="0"/>
              <wp:lineTo x="0" y="20798"/>
              <wp:lineTo x="21218" y="20798"/>
              <wp:lineTo x="2121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r:link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9645" cy="63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9535DA1" w14:textId="45B9DBEE" w:rsidR="00184662" w:rsidRDefault="00184662" w:rsidP="00E6343B">
    <w:pPr>
      <w:pStyle w:val="Header"/>
      <w:jc w:val="center"/>
    </w:pPr>
  </w:p>
  <w:p w14:paraId="4E3BC846" w14:textId="37B0DCE2" w:rsidR="002C01E9" w:rsidRDefault="002C01E9" w:rsidP="00E6343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1D1F"/>
    <w:multiLevelType w:val="hybridMultilevel"/>
    <w:tmpl w:val="5ECE8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3784B"/>
    <w:multiLevelType w:val="hybridMultilevel"/>
    <w:tmpl w:val="5C7C5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187193"/>
    <w:multiLevelType w:val="hybridMultilevel"/>
    <w:tmpl w:val="21EA8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66CCF"/>
    <w:multiLevelType w:val="hybridMultilevel"/>
    <w:tmpl w:val="670CC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D56AD8"/>
    <w:multiLevelType w:val="hybridMultilevel"/>
    <w:tmpl w:val="7C949A1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27478524">
    <w:abstractNumId w:val="3"/>
  </w:num>
  <w:num w:numId="2" w16cid:durableId="2145731520">
    <w:abstractNumId w:val="2"/>
  </w:num>
  <w:num w:numId="3" w16cid:durableId="1697271514">
    <w:abstractNumId w:val="1"/>
  </w:num>
  <w:num w:numId="4" w16cid:durableId="1400515235">
    <w:abstractNumId w:val="0"/>
  </w:num>
  <w:num w:numId="5" w16cid:durableId="14841598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Y3MzAwMLYwMzNT0lEKTi0uzszPAykwrAUAFZi3OiwAAAA="/>
  </w:docVars>
  <w:rsids>
    <w:rsidRoot w:val="00720AEA"/>
    <w:rsid w:val="000039D7"/>
    <w:rsid w:val="00013CEE"/>
    <w:rsid w:val="00022805"/>
    <w:rsid w:val="00054A7C"/>
    <w:rsid w:val="00067F38"/>
    <w:rsid w:val="000715CB"/>
    <w:rsid w:val="00093130"/>
    <w:rsid w:val="000A08BC"/>
    <w:rsid w:val="000B37BD"/>
    <w:rsid w:val="000B7D8E"/>
    <w:rsid w:val="000E209A"/>
    <w:rsid w:val="000F3325"/>
    <w:rsid w:val="00104FD7"/>
    <w:rsid w:val="00136BAF"/>
    <w:rsid w:val="00150AF0"/>
    <w:rsid w:val="00172C06"/>
    <w:rsid w:val="00184662"/>
    <w:rsid w:val="0019748D"/>
    <w:rsid w:val="001B400E"/>
    <w:rsid w:val="001B5784"/>
    <w:rsid w:val="001E5910"/>
    <w:rsid w:val="0025224A"/>
    <w:rsid w:val="002821FC"/>
    <w:rsid w:val="00297F37"/>
    <w:rsid w:val="002A26A7"/>
    <w:rsid w:val="002B199C"/>
    <w:rsid w:val="002B5F4B"/>
    <w:rsid w:val="002B651D"/>
    <w:rsid w:val="002C01E9"/>
    <w:rsid w:val="002C5E2B"/>
    <w:rsid w:val="002E67BC"/>
    <w:rsid w:val="002E6D25"/>
    <w:rsid w:val="003155EF"/>
    <w:rsid w:val="00321E48"/>
    <w:rsid w:val="00360FD1"/>
    <w:rsid w:val="00384B1E"/>
    <w:rsid w:val="003907C4"/>
    <w:rsid w:val="003A133C"/>
    <w:rsid w:val="003D369E"/>
    <w:rsid w:val="003F2C1D"/>
    <w:rsid w:val="004A1382"/>
    <w:rsid w:val="004B3C7B"/>
    <w:rsid w:val="004B4155"/>
    <w:rsid w:val="004C0EF0"/>
    <w:rsid w:val="004C7742"/>
    <w:rsid w:val="004C7AFC"/>
    <w:rsid w:val="004D5EEE"/>
    <w:rsid w:val="004E4C0D"/>
    <w:rsid w:val="005400F9"/>
    <w:rsid w:val="0058366A"/>
    <w:rsid w:val="005968E5"/>
    <w:rsid w:val="005F1273"/>
    <w:rsid w:val="0062257B"/>
    <w:rsid w:val="00623C76"/>
    <w:rsid w:val="00626779"/>
    <w:rsid w:val="0063687A"/>
    <w:rsid w:val="0065514D"/>
    <w:rsid w:val="006C7EF5"/>
    <w:rsid w:val="00701493"/>
    <w:rsid w:val="00720AEA"/>
    <w:rsid w:val="00722974"/>
    <w:rsid w:val="0073223D"/>
    <w:rsid w:val="00740230"/>
    <w:rsid w:val="00745EA5"/>
    <w:rsid w:val="007C1961"/>
    <w:rsid w:val="007C52DD"/>
    <w:rsid w:val="007C7A05"/>
    <w:rsid w:val="007D718C"/>
    <w:rsid w:val="007F0ABE"/>
    <w:rsid w:val="008038C9"/>
    <w:rsid w:val="00806743"/>
    <w:rsid w:val="00821D18"/>
    <w:rsid w:val="008360BA"/>
    <w:rsid w:val="00837ADA"/>
    <w:rsid w:val="00861687"/>
    <w:rsid w:val="0086347B"/>
    <w:rsid w:val="00894438"/>
    <w:rsid w:val="008C34C0"/>
    <w:rsid w:val="008C56AA"/>
    <w:rsid w:val="008D4FAD"/>
    <w:rsid w:val="008D6047"/>
    <w:rsid w:val="008F5075"/>
    <w:rsid w:val="00917EC5"/>
    <w:rsid w:val="0092171A"/>
    <w:rsid w:val="00940B11"/>
    <w:rsid w:val="00943ACF"/>
    <w:rsid w:val="00953C41"/>
    <w:rsid w:val="00961884"/>
    <w:rsid w:val="00965394"/>
    <w:rsid w:val="009B3947"/>
    <w:rsid w:val="009C04FC"/>
    <w:rsid w:val="009E752F"/>
    <w:rsid w:val="00A060AC"/>
    <w:rsid w:val="00A15166"/>
    <w:rsid w:val="00A15C4C"/>
    <w:rsid w:val="00A17AAC"/>
    <w:rsid w:val="00A273A2"/>
    <w:rsid w:val="00A3241D"/>
    <w:rsid w:val="00A46893"/>
    <w:rsid w:val="00A62967"/>
    <w:rsid w:val="00A653ED"/>
    <w:rsid w:val="00A7329B"/>
    <w:rsid w:val="00A978AD"/>
    <w:rsid w:val="00A97B59"/>
    <w:rsid w:val="00B06D1A"/>
    <w:rsid w:val="00B1140D"/>
    <w:rsid w:val="00B31120"/>
    <w:rsid w:val="00B4025C"/>
    <w:rsid w:val="00B57ED3"/>
    <w:rsid w:val="00B62163"/>
    <w:rsid w:val="00B86A7F"/>
    <w:rsid w:val="00B939DA"/>
    <w:rsid w:val="00BA1AA5"/>
    <w:rsid w:val="00BB7903"/>
    <w:rsid w:val="00BF1312"/>
    <w:rsid w:val="00BF181E"/>
    <w:rsid w:val="00C1520F"/>
    <w:rsid w:val="00C26845"/>
    <w:rsid w:val="00C52552"/>
    <w:rsid w:val="00CA24EC"/>
    <w:rsid w:val="00CA6CC1"/>
    <w:rsid w:val="00CC3582"/>
    <w:rsid w:val="00CD57CB"/>
    <w:rsid w:val="00D051FA"/>
    <w:rsid w:val="00D11732"/>
    <w:rsid w:val="00D731AF"/>
    <w:rsid w:val="00D8282D"/>
    <w:rsid w:val="00DC6035"/>
    <w:rsid w:val="00DD309C"/>
    <w:rsid w:val="00DE0DC3"/>
    <w:rsid w:val="00DE2828"/>
    <w:rsid w:val="00DE3D71"/>
    <w:rsid w:val="00E076B5"/>
    <w:rsid w:val="00E258C5"/>
    <w:rsid w:val="00E42090"/>
    <w:rsid w:val="00E6343B"/>
    <w:rsid w:val="00E67211"/>
    <w:rsid w:val="00E94286"/>
    <w:rsid w:val="00EA257D"/>
    <w:rsid w:val="00EB09BC"/>
    <w:rsid w:val="00ED517C"/>
    <w:rsid w:val="00EF7D3D"/>
    <w:rsid w:val="00F24383"/>
    <w:rsid w:val="00F3613F"/>
    <w:rsid w:val="00F37AF7"/>
    <w:rsid w:val="00F37E5E"/>
    <w:rsid w:val="00F45080"/>
    <w:rsid w:val="00F8713E"/>
    <w:rsid w:val="00FB5EE5"/>
    <w:rsid w:val="00FD2217"/>
    <w:rsid w:val="00FD6C5F"/>
    <w:rsid w:val="00FE7670"/>
    <w:rsid w:val="00FF7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896EBB"/>
  <w15:docId w15:val="{A523C3A1-263B-4C65-803B-E2BF7E2F4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8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329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50AF0"/>
    <w:pPr>
      <w:spacing w:after="0" w:line="240" w:lineRule="auto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74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4A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17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3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43B"/>
  </w:style>
  <w:style w:type="paragraph" w:styleId="Footer">
    <w:name w:val="footer"/>
    <w:basedOn w:val="Normal"/>
    <w:link w:val="FooterChar"/>
    <w:uiPriority w:val="99"/>
    <w:unhideWhenUsed/>
    <w:rsid w:val="00E63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rmation@denverindiancenter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b314127b-5c46-4ca2-bfed-47d3ec35b500@namprd19.prod.outlook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77</Words>
  <Characters>3819</Characters>
  <Application>Microsoft Office Word</Application>
  <DocSecurity>0</DocSecurity>
  <Lines>86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nver Public Schools</Company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TS</dc:creator>
  <cp:lastModifiedBy>David Wright</cp:lastModifiedBy>
  <cp:revision>2</cp:revision>
  <cp:lastPrinted>2023-03-28T18:07:00Z</cp:lastPrinted>
  <dcterms:created xsi:type="dcterms:W3CDTF">2023-08-01T18:49:00Z</dcterms:created>
  <dcterms:modified xsi:type="dcterms:W3CDTF">2023-08-0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c80ee57320588cd39b31dd304e329172ec8c2ec606cc69621b770e92649ce2</vt:lpwstr>
  </property>
</Properties>
</file>